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c152a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2014433-3e09-4cf2-9ba2-ec4e87393b5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42Z</dcterms:created>
  <dcterms:modified xsi:type="dcterms:W3CDTF">2023-07-28T1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